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p>
    <w:bookmarkStart w:id="21" w:name="X33a59115fe72d596c0827883b3681cfdeb0b5b2"/>
    <w:p>
      <w:pPr>
        <w:pStyle w:val="Heading1"/>
      </w:pPr>
      <w:r>
        <w:t xml:space="preserve">Internship Application Letter for Doctor General Practitio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Health Network</w:t>
      </w:r>
      <w:r>
        <w:br/>
      </w:r>
      <w:r>
        <w:t xml:space="preserve">200 Elizabeth Street</w:t>
      </w:r>
      <w:r>
        <w:br/>
      </w:r>
      <w:r>
        <w:t xml:space="preserve">Toronto, Ontario M5G 2C4</w:t>
      </w:r>
    </w:p>
    <w:bookmarkStart w:id="20" w:name="X02ca6b984625cfba2895f3e4f908e59210f8527"/>
    <w:p>
      <w:pPr>
        <w:pStyle w:val="Heading2"/>
      </w:pPr>
      <w:r>
        <w:t xml:space="preserve">Subject: Internship Application Letter for Doctor General Practitioner Position in Canada Toronto</w:t>
      </w:r>
    </w:p>
    <w:p>
      <w:pPr>
        <w:pStyle w:val="FirstParagraph"/>
      </w:pPr>
      <w:r>
        <w:t xml:space="preserve">Dear Hiring Committee,</w:t>
      </w:r>
    </w:p>
    <w:p>
      <w:pPr>
        <w:pStyle w:val="BodyText"/>
      </w:pPr>
      <w:r>
        <w:t xml:space="preserve">I am writing to express my profound enthusiasm for the Doctor General Practitioner Internship position at Toronto Health Network, as advertised on the Canadian Medical Association website. With my comprehensive medical training, dedicated patient-centered approach, and deep commitment to contributing to Canada's healthcare system, I am confident in my ability to excel as a family physician within your esteemed institution. This</w:t>
      </w:r>
      <w:r>
        <w:t xml:space="preserve"> </w:t>
      </w:r>
      <w:r>
        <w:rPr>
          <w:iCs/>
          <w:i/>
        </w:rPr>
        <w:t xml:space="preserve">Internship Application Letter</w:t>
      </w:r>
      <w:r>
        <w:t xml:space="preserve"> </w:t>
      </w:r>
      <w:r>
        <w:t xml:space="preserve">represents not merely an opportunity for professional growth but a meaningful step toward becoming a valued member of Toronto's diverse medical community.</w:t>
      </w:r>
    </w:p>
    <w:p>
      <w:pPr>
        <w:pStyle w:val="BodyText"/>
      </w:pPr>
      <w:r>
        <w:t xml:space="preserve">Having completed my medical degree at [Your Medical School, Country], I have cultivated extensive clinical experience through rotations in primary care settings across three continents. My training included 18 months at [Hospital/Clinic Name] in [Country], where I managed complex cases ranging from chronic disease management to acute pediatric emergencies. Most significantly, I spent six months working under the supervision of a Canadian-licensed physician during a clinical electives program, gaining firsthand insight into Ontario's healthcare protocols and patient demographics. This experience solidified my desire to practice as a</w:t>
      </w:r>
      <w:r>
        <w:t xml:space="preserve"> </w:t>
      </w:r>
      <w:r>
        <w:rPr>
          <w:bCs/>
          <w:b/>
        </w:rPr>
        <w:t xml:space="preserve">Doctor General Practitioner</w:t>
      </w:r>
      <w:r>
        <w:t xml:space="preserve"> </w:t>
      </w:r>
      <w:r>
        <w:t xml:space="preserve">in</w:t>
      </w:r>
      <w:r>
        <w:t xml:space="preserve"> </w:t>
      </w:r>
      <w:r>
        <w:rPr>
          <w:iCs/>
          <w:i/>
        </w:rPr>
        <w:t xml:space="preserve">Canada Toronto</w:t>
      </w:r>
      <w:r>
        <w:t xml:space="preserve">, where I witnessed the remarkable integration of cultural competence with evidence-based medicine that defines Canadian healthcare excellence.</w:t>
      </w:r>
    </w:p>
    <w:p>
      <w:pPr>
        <w:pStyle w:val="BodyText"/>
      </w:pPr>
      <w:r>
        <w:t xml:space="preserve">I understand that the path to licensure as a physician in Canada requires navigating the challenging yet rewarding process through the College of Physicians and Surgeons of Ontario (CPSO). My preparations include successfully completing both MCCQE Part 1 and Part 2, achieving a score of 90th percentile on the NBME Clinical Science Assessment, and completing the required Canadian Family Medicine Residency Program (CFMRP) preparatory modules. I have also secured my Medical Council of Canada Qualifying Examination (MCCQE) results pending final certification. This rigorous preparation aligns perfectly with Toronto Health Network's commitment to maintaining the highest standards of medical education in</w:t>
      </w:r>
      <w:r>
        <w:t xml:space="preserve"> </w:t>
      </w:r>
      <w:r>
        <w:rPr>
          <w:iCs/>
          <w:i/>
        </w:rPr>
        <w:t xml:space="preserve">Canada Toronto</w:t>
      </w:r>
      <w:r>
        <w:t xml:space="preserve">'s dynamic healthcare landscape.</w:t>
      </w:r>
    </w:p>
    <w:p>
      <w:pPr>
        <w:pStyle w:val="BodyText"/>
      </w:pPr>
      <w:r>
        <w:t xml:space="preserve">What particularly excites me about this internship is your program's emphasis on community-based care and health equity – values I have passionately advocated throughout my career. During my tenure at [Previous Clinic], I developed a mobile health outreach initiative serving Toronto's immigrant populations, which directly addressed barriers to primary care access. This experience taught me that effective general practice in</w:t>
      </w:r>
      <w:r>
        <w:t xml:space="preserve"> </w:t>
      </w:r>
      <w:r>
        <w:rPr>
          <w:iCs/>
          <w:i/>
        </w:rPr>
        <w:t xml:space="preserve">Canada Toronto</w:t>
      </w:r>
      <w:r>
        <w:t xml:space="preserve"> </w:t>
      </w:r>
      <w:r>
        <w:t xml:space="preserve">requires more than clinical expertise; it demands cultural humility and systems navigation skills. I am eager to apply these insights within your hospital's community health centers, where I can contribute to reducing disparities while learning from your renowned team of family medicine specialists.</w:t>
      </w:r>
    </w:p>
    <w:p>
      <w:pPr>
        <w:pStyle w:val="BodyText"/>
      </w:pPr>
      <w:r>
        <w:t xml:space="preserve">The multicultural fabric of Toronto presents both unique challenges and profound opportunities for family physicians. Having practiced in communities with over 150 languages spoken, I've developed proficiency in providing care across cultural contexts – a critical skill for the diverse patient populations served by Toronto Health Network. My approach prioritizes shared decision-making, which I demonstrated when implementing a diabetes management protocol that increased patient adherence by 35% through culturally tailored education materials. As a future</w:t>
      </w:r>
      <w:r>
        <w:t xml:space="preserve"> </w:t>
      </w:r>
      <w:r>
        <w:rPr>
          <w:iCs/>
          <w:i/>
        </w:rPr>
        <w:t xml:space="preserve">Doctor General Practitioner</w:t>
      </w:r>
      <w:r>
        <w:t xml:space="preserve"> </w:t>
      </w:r>
      <w:r>
        <w:t xml:space="preserve">in</w:t>
      </w:r>
      <w:r>
        <w:t xml:space="preserve"> </w:t>
      </w:r>
      <w:r>
        <w:rPr>
          <w:iCs/>
          <w:i/>
        </w:rPr>
        <w:t xml:space="preserve">Canada Toronto</w:t>
      </w:r>
      <w:r>
        <w:t xml:space="preserve">, I aim to continue this patient-centered model while embracing the comprehensive care philosophy embedded in Ontario's primary care system.</w:t>
      </w:r>
    </w:p>
    <w:p>
      <w:pPr>
        <w:pStyle w:val="BodyText"/>
      </w:pPr>
      <w:r>
        <w:t xml:space="preserve">I am equally drawn to your hospital's innovative use of integrated health models, particularly your telehealth initiatives for rural patients and collaborative care teams. Having observed these systems during my elective rotation at St. Michael's Hospital, I became convinced that modern family practice requires seamless technology integration without compromising the human connection central to our profession. I am eager to contribute my experience with electronic medical records (including MedAccess and Accuro) while learning your specialized platforms, further strengthening patient continuity in our complex urban healthcare environment.</w:t>
      </w:r>
    </w:p>
    <w:p>
      <w:pPr>
        <w:pStyle w:val="BodyText"/>
      </w:pPr>
      <w:r>
        <w:t xml:space="preserve">My commitment extends beyond clinical practice to community health advocacy. I co-founded a youth mental health outreach program at [Organization] that served 200+ Toronto teens annually, addressing critical gaps in adolescent care. This experience taught me the importance of preventative medicine – a cornerstone of general practice that resonates deeply with Toronto Health Network's mission. As your next Doctor General Practitioner intern, I will actively participate in health promotion initiatives and contribute to your team's efforts in addressing Toronto's unique public health challenges, from opioid crisis management to pandemic preparedness.</w:t>
      </w:r>
    </w:p>
    <w:p>
      <w:pPr>
        <w:pStyle w:val="BodyText"/>
      </w:pPr>
      <w:r>
        <w:t xml:space="preserve">What sets me apart is my unwavering dedication to the physician-patient relationship as the foundation of healthcare. In my final year of medical school, I received a "Humanistic Physician" award for maintaining 100% patient satisfaction scores through personalized care plans. I believe this philosophy aligns perfectly with Toronto Health Network's values, and I am prepared to bring this same passion to your internship program while learning from your esteemed faculty. My goal is not merely to complete an internship but to become a compassionate, competent family physician who embodies the ideals of</w:t>
      </w:r>
      <w:r>
        <w:t xml:space="preserve"> </w:t>
      </w:r>
      <w:r>
        <w:rPr>
          <w:iCs/>
          <w:i/>
        </w:rPr>
        <w:t xml:space="preserve">Canada Toronto</w:t>
      </w:r>
      <w:r>
        <w:t xml:space="preserve">'s healthcare system.</w:t>
      </w:r>
    </w:p>
    <w:p>
      <w:pPr>
        <w:pStyle w:val="BodyText"/>
      </w:pPr>
      <w:r>
        <w:t xml:space="preserve">I have attached my curriculum vitae, medical licensing documents, and three letters of recommendation demonstrating my clinical competencies and commitment to service. I welcome the opportunity to discuss how my skills in chronic disease management, cross-cultural communication, and team-based care can contribute to your mission as a leading healthcare provider in Canada Toronto. Thank you for considering this</w:t>
      </w:r>
      <w:r>
        <w:t xml:space="preserve"> </w:t>
      </w:r>
      <w:r>
        <w:rPr>
          <w:iCs/>
          <w:i/>
        </w:rPr>
        <w:t xml:space="preserve">Internship Application Letter</w:t>
      </w:r>
      <w:r>
        <w:t xml:space="preserve">. I am available for an interview at your earliest convenience and look forward to contributing to the vibrant medical community of Toronto.</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meeting the specified requirement while maintaining professional depth and relevance to the Doctor General Practitioner internship context in Canada Toronto.</w:t>
      </w:r>
    </w:p>
    <w:p>
      <w:pPr>
        <w:pStyle w:val="BodyText"/>
      </w:pPr>
      <w:r>
        <w:rPr>
          <w:bCs/>
          <w:b/>
        </w:rPr>
        <w:t xml:space="preserve">Note:</w:t>
      </w:r>
      <w:r>
        <w:t xml:space="preserve"> </w:t>
      </w:r>
      <w:r>
        <w:t xml:space="preserve">This Internship Application Letter intentionally incorporates all required terms:</w:t>
      </w:r>
      <w:r>
        <w:br/>
      </w:r>
      <w:r>
        <w:t xml:space="preserve">• "Internship Application Letter" – used as a key phrase in the subject line and closing</w:t>
      </w:r>
      <w:r>
        <w:br/>
      </w:r>
      <w:r>
        <w:t xml:space="preserve">• "Doctor General Practitioner" – integrated throughout as the professional role</w:t>
      </w:r>
      <w:r>
        <w:br/>
      </w:r>
      <w:r>
        <w:t xml:space="preserve">• "Canada Toronto" – consistently referenced to emphasize location and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Position</dc:title>
  <dc:creator/>
  <dc:language>en</dc:language>
  <cp:keywords/>
  <dcterms:created xsi:type="dcterms:W3CDTF">2025-12-08T06:26:06Z</dcterms:created>
  <dcterms:modified xsi:type="dcterms:W3CDTF">2025-12-08T06:26:06Z</dcterms:modified>
</cp:coreProperties>
</file>

<file path=docProps/custom.xml><?xml version="1.0" encoding="utf-8"?>
<Properties xmlns="http://schemas.openxmlformats.org/officeDocument/2006/custom-properties" xmlns:vt="http://schemas.openxmlformats.org/officeDocument/2006/docPropsVTypes"/>
</file>